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7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f341c59c54b0ce704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7T06:12:55Z</dcterms:created>
  <dcterms:modified xsi:type="dcterms:W3CDTF">2024-12-07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7 06:12:49</vt:lpwstr>
  </property>
</Properties>
</file>